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430DA" wp14:editId="33530D16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8358E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23872B13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 xml:space="preserve">Masters in </w:t>
      </w:r>
      <w:r w:rsidR="00EB66E0">
        <w:rPr>
          <w:i/>
        </w:rPr>
        <w:t xml:space="preserve">Science – </w:t>
      </w:r>
      <w:r>
        <w:rPr>
          <w:i/>
        </w:rPr>
        <w:t>Statistics</w:t>
      </w:r>
      <w:r w:rsidR="00EB66E0">
        <w:rPr>
          <w:i/>
        </w:rPr>
        <w:t xml:space="preserve"> </w:t>
      </w:r>
      <w:r w:rsidR="00DC6478">
        <w:rPr>
          <w:i/>
        </w:rPr>
        <w:t>(</w:t>
      </w:r>
      <w:r>
        <w:rPr>
          <w:i/>
        </w:rPr>
        <w:t xml:space="preserve">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 w:rsidR="00DC6478">
        <w:rPr>
          <w:i/>
        </w:rPr>
        <w:t>)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1EBB34BA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 w:rsidR="00F666FA">
        <w:t>, Causal Inference, Significance Testing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7777777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084F150B" w14:textId="110C93D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NoSQL Database Management &amp; Design.</w:t>
      </w:r>
    </w:p>
    <w:p w14:paraId="5CE705EF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25DB91D8" w14:textId="77777777" w:rsidR="00FF429F" w:rsidRPr="003923B4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7376D42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29E26E" wp14:editId="25E05CD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6E7AFB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0B9C1421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</w:t>
      </w:r>
      <w:r w:rsidR="00D77682">
        <w:t>, S3</w:t>
      </w:r>
      <w:r>
        <w:t xml:space="preserve"> and RDS</w:t>
      </w:r>
      <w:r w:rsidR="00CC5E8B">
        <w:t xml:space="preserve"> and report post-hoc analysis</w:t>
      </w:r>
      <w:r>
        <w:t>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0012E6BA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 xml:space="preserve">Designed a MySQL database for the events section of the college website that was capable of handling </w:t>
      </w:r>
      <w:r w:rsidR="00682055">
        <w:t xml:space="preserve">and leveraging data from </w:t>
      </w:r>
      <w:r>
        <w:t>anomalous events</w:t>
      </w:r>
      <w:r w:rsidR="00682055">
        <w:t xml:space="preserve"> for business decisions,</w:t>
      </w:r>
      <w:r>
        <w:t xml:space="preserve">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E68B018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>to collect</w:t>
      </w:r>
      <w:r w:rsidR="00407CE4">
        <w:t xml:space="preserve"> &amp;</w:t>
      </w:r>
      <w:r w:rsidRPr="001C0274">
        <w:t xml:space="preserve"> organize </w:t>
      </w:r>
      <w:r>
        <w:t xml:space="preserve">massive </w:t>
      </w:r>
      <w:r w:rsidR="00407CE4">
        <w:t xml:space="preserve"> unstructured </w:t>
      </w:r>
      <w:r>
        <w:t xml:space="preserve">datasets </w:t>
      </w:r>
      <w:r w:rsidR="00407CE4">
        <w:t xml:space="preserve">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</w:t>
      </w:r>
      <w:r w:rsidR="00D77682">
        <w:t xml:space="preserve"> trained using AWS Sagemaker</w:t>
      </w:r>
      <w:r>
        <w:t>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569DDE" wp14:editId="34F3077E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9FFE03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39D04BC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 w:rsidR="00407CE4">
        <w:t xml:space="preserve"> with NLTK,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777777" w:rsidR="00FF429F" w:rsidRDefault="00FF429F" w:rsidP="00FF429F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734F4D" wp14:editId="64B637B4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7D83C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5B2966D" w14:textId="3753E2FE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Excel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 xml:space="preserve">, Apache Spark, Statistical Modelling, </w:t>
      </w:r>
      <w:r w:rsidR="002147F9">
        <w:t>Spark SQL</w:t>
      </w:r>
      <w:r>
        <w:t>, Reinforcement Learning,</w:t>
      </w:r>
      <w:r w:rsidR="00D9751C">
        <w:t xml:space="preserve"> Sci-kit Learn</w:t>
      </w:r>
      <w:r w:rsidR="007C7C38">
        <w:t>, NLP</w:t>
      </w:r>
      <w:r w:rsidR="00F666FA">
        <w:t>, Tableau</w:t>
      </w:r>
      <w:r w:rsidR="00D9751C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qwUA+OlF5SwAAAA="/>
  </w:docVars>
  <w:rsids>
    <w:rsidRoot w:val="00400F7D"/>
    <w:rsid w:val="002147F9"/>
    <w:rsid w:val="00286A4F"/>
    <w:rsid w:val="002E77F7"/>
    <w:rsid w:val="003346FA"/>
    <w:rsid w:val="00400F7D"/>
    <w:rsid w:val="00407CE4"/>
    <w:rsid w:val="00682055"/>
    <w:rsid w:val="007B330B"/>
    <w:rsid w:val="007C7C38"/>
    <w:rsid w:val="00932648"/>
    <w:rsid w:val="00A465EC"/>
    <w:rsid w:val="00CC5E8B"/>
    <w:rsid w:val="00D77682"/>
    <w:rsid w:val="00D9751C"/>
    <w:rsid w:val="00DC6478"/>
    <w:rsid w:val="00EB66E0"/>
    <w:rsid w:val="00F666FA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32</Words>
  <Characters>3037</Characters>
  <Application>Microsoft Office Word</Application>
  <DocSecurity>0</DocSecurity>
  <Lines>25</Lines>
  <Paragraphs>7</Paragraphs>
  <ScaleCrop>false</ScaleCrop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18</cp:revision>
  <dcterms:created xsi:type="dcterms:W3CDTF">2022-02-23T18:57:00Z</dcterms:created>
  <dcterms:modified xsi:type="dcterms:W3CDTF">2022-02-25T15:34:00Z</dcterms:modified>
</cp:coreProperties>
</file>